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4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"/>
        <w:gridCol w:w="2136"/>
        <w:gridCol w:w="2112"/>
        <w:gridCol w:w="1062"/>
        <w:gridCol w:w="1058"/>
        <w:gridCol w:w="2668"/>
        <w:gridCol w:w="16"/>
      </w:tblGrid>
      <w:tr w:rsidR="008C4534" w:rsidRPr="008C4534" w14:paraId="6CC02A2A" w14:textId="77777777" w:rsidTr="009139A5">
        <w:trPr>
          <w:trHeight w:val="315"/>
        </w:trPr>
        <w:tc>
          <w:tcPr>
            <w:tcW w:w="9942" w:type="dxa"/>
            <w:gridSpan w:val="7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BBC04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A20C57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. YARIYIL</w:t>
            </w:r>
          </w:p>
        </w:tc>
      </w:tr>
      <w:tr w:rsidR="007A3709" w:rsidRPr="00F03CA1" w14:paraId="5FB23F69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1E6ED1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8E0E95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D24EFC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en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2CDFC2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90D086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onu</w:t>
            </w:r>
            <w:proofErr w:type="spellEnd"/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9C5D40" w14:textId="77777777" w:rsidR="008C4534" w:rsidRPr="008C4534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özetmen</w:t>
            </w:r>
            <w:proofErr w:type="spellEnd"/>
          </w:p>
        </w:tc>
      </w:tr>
      <w:tr w:rsidR="007A3709" w:rsidRPr="00F03CA1" w14:paraId="4EBBD777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37784F" w14:textId="77777777" w:rsidR="008C4534" w:rsidRPr="004B263F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BİY12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0F4E61" w14:textId="354FE82B" w:rsidR="008C4534" w:rsidRPr="004B263F" w:rsidRDefault="00EF3A3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IMYACILAR İÇIN BIYOLOJI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3EDDB8" w14:textId="1EB10F8C" w:rsidR="008C4534" w:rsidRPr="004B263F" w:rsidRDefault="00F10CE1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Gülçin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Işık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92001BC" w14:textId="77777777" w:rsidR="008C4534" w:rsidRPr="004B263F" w:rsidRDefault="004A559A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3BCCA6B3" w14:textId="0F04ADC0" w:rsidR="004A559A" w:rsidRPr="004B263F" w:rsidRDefault="004A559A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r w:rsidR="009A3ED7" w:rsidRPr="004B263F">
              <w:rPr>
                <w:rFonts w:ascii="Times New Roman" w:hAnsi="Times New Roman" w:cs="Times New Roman"/>
                <w:sz w:val="20"/>
                <w:szCs w:val="20"/>
              </w:rPr>
              <w:t>/11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23E61D" w14:textId="64A2F01E" w:rsidR="008C4534" w:rsidRPr="004B263F" w:rsidRDefault="00182ED1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D</w:t>
            </w:r>
            <w:r w:rsidR="004A559A" w:rsidRPr="004B263F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3FAC25" w14:textId="5472CBAB" w:rsidR="008C4534" w:rsidRPr="004B263F" w:rsidRDefault="008C4534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188E" w:rsidRPr="00F03CA1" w14:paraId="4735A587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8B8992" w14:textId="3E3E09F9" w:rsidR="00DD2910" w:rsidRPr="004B263F" w:rsidRDefault="00DD291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ESTÜ40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2982CD" w14:textId="02EA9E88" w:rsidR="00DD2910" w:rsidRPr="004B263F" w:rsidRDefault="00DD291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BİLGİSAYAR PROGRAMLAM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8BC75E" w14:textId="5F2E8807" w:rsidR="00DD2910" w:rsidRPr="004B263F" w:rsidRDefault="00DD291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Hakan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arul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E7FD16" w14:textId="77777777" w:rsidR="00DD2910" w:rsidRPr="004B263F" w:rsidRDefault="002229F7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726C3344" w14:textId="0B432543" w:rsidR="002229F7" w:rsidRPr="004B263F" w:rsidRDefault="00CC47A4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9:</w:t>
            </w:r>
            <w:r w:rsidR="009A3ED7" w:rsidRPr="004B263F">
              <w:rPr>
                <w:rFonts w:ascii="Times New Roman" w:hAnsi="Times New Roman" w:cs="Times New Roman"/>
                <w:sz w:val="20"/>
                <w:szCs w:val="20"/>
              </w:rPr>
              <w:t>00/1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F7BAE7" w14:textId="5AB872B8" w:rsidR="00DD2910" w:rsidRPr="004B263F" w:rsidRDefault="002229F7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D233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CA0BDB" w14:textId="52FC452C" w:rsidR="00DD2910" w:rsidRPr="004B263F" w:rsidRDefault="00DD291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0DFD" w:rsidRPr="00F03CA1" w14:paraId="41C8EE1F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3DCBBD" w14:textId="431E38C0" w:rsidR="00EF3A30" w:rsidRPr="004B263F" w:rsidRDefault="00EF3A3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İM1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BE0353" w14:textId="0B4BBF92" w:rsidR="00EF3A30" w:rsidRPr="004B263F" w:rsidRDefault="00EF3A3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GEN.KİM.LAB I/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92761F" w14:textId="35D3C597" w:rsidR="00EF3A30" w:rsidRPr="004B263F" w:rsidRDefault="006D2DA2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Yasemin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Çimen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Mutlu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768E09A" w14:textId="77777777" w:rsidR="00EF3A30" w:rsidRPr="004B263F" w:rsidRDefault="00605A9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42CA5D7A" w14:textId="35F52A51" w:rsidR="00605A9D" w:rsidRPr="004B263F" w:rsidRDefault="00CC47A4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13:</w:t>
            </w:r>
            <w:r w:rsidR="00605A9D" w:rsidRPr="004B263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9A3ED7" w:rsidRPr="004B263F">
              <w:rPr>
                <w:rFonts w:ascii="Times New Roman" w:hAnsi="Times New Roman" w:cs="Times New Roman"/>
                <w:sz w:val="20"/>
                <w:szCs w:val="20"/>
              </w:rPr>
              <w:t>/15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70DF78" w14:textId="4D56FA5D" w:rsidR="00EF3A30" w:rsidRPr="004B263F" w:rsidRDefault="00605A9D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39E9BE" w14:textId="32F691F6" w:rsidR="00EF3A30" w:rsidRPr="004B263F" w:rsidRDefault="00EF3A30" w:rsidP="00F03C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188E" w:rsidRPr="00F03CA1" w14:paraId="5D750508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47842E" w14:textId="576AADE2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İM1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A6DDDB" w14:textId="1ADFBDB4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GEN.CHEM.LAB I 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D9A1239" w14:textId="64EDBAF8" w:rsidR="00250865" w:rsidRPr="004B263F" w:rsidRDefault="006D2DA2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Nevin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anışk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38A15F" w14:textId="77777777" w:rsidR="00250865" w:rsidRPr="004B263F" w:rsidRDefault="00220CBD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3AB9CB55" w14:textId="78A5B77E" w:rsidR="00220CBD" w:rsidRPr="004B263F" w:rsidRDefault="004811D8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13:00/15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BA3F51" w14:textId="2A143B91" w:rsidR="00250865" w:rsidRPr="004B263F" w:rsidRDefault="00220CBD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1BCC2E" w14:textId="384A5033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188E" w:rsidRPr="00F03CA1" w14:paraId="72A44EF2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FBAAD3" w14:textId="5E4A64D7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İM1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3D520CA" w14:textId="2665620E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GEN.CHEM.LAB I 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57D1CE" w14:textId="1A531D4A" w:rsidR="00250865" w:rsidRPr="004B263F" w:rsidRDefault="00CB1468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Dr.Öğr.Üye</w:t>
            </w:r>
            <w:proofErr w:type="spellEnd"/>
            <w:proofErr w:type="gramEnd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 xml:space="preserve">. Özlem </w:t>
            </w:r>
            <w:proofErr w:type="spellStart"/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Ünlü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4C6721" w14:textId="77777777" w:rsidR="00250865" w:rsidRPr="004B263F" w:rsidRDefault="00D2534B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0E189F62" w14:textId="729C5CA7" w:rsidR="00D2534B" w:rsidRPr="004B263F" w:rsidRDefault="004811D8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13:00/15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A73A62" w14:textId="2DEB04BB" w:rsidR="00250865" w:rsidRPr="004B263F" w:rsidRDefault="00D2534B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B263F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779BE3" w14:textId="15F39975" w:rsidR="00250865" w:rsidRPr="004B263F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75269" w:rsidRPr="00F03CA1" w14:paraId="2F36C56A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90410C" w14:textId="385FB94F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NG32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1C38A2" w14:textId="162A80EA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KADEMİK İNG I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B57F6F" w14:textId="0D8DFAA6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opa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917EC4" w14:textId="77777777" w:rsidR="00875269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39E6A456" w14:textId="4BA1F2B0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/16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3B3701" w14:textId="0968FB9A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1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BA114E" w14:textId="3D52EAAE" w:rsidR="00875269" w:rsidRPr="004B263F" w:rsidRDefault="00875269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188E" w:rsidRPr="00F03CA1" w14:paraId="4B58E123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84A34F1" w14:textId="5489EEA0" w:rsidR="00EF3A30" w:rsidRPr="00A703A1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FİZ 12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DDCBBA" w14:textId="630781F6" w:rsidR="00EF3A30" w:rsidRPr="00A703A1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FIZIK I-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DD9808" w14:textId="2CD3FCB8" w:rsidR="00EF3A30" w:rsidRPr="00A703A1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Evren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Turan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BF70D6" w14:textId="77777777" w:rsidR="00EF3A30" w:rsidRPr="00A703A1" w:rsidRDefault="00D2534B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141E2F3E" w14:textId="0B7D5B4B" w:rsidR="00D2534B" w:rsidRPr="00A703A1" w:rsidRDefault="00CC47A4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8:</w:t>
            </w:r>
            <w:r w:rsidR="00D2534B" w:rsidRPr="00A703A1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DE139A" w:rsidRPr="00A703A1">
              <w:rPr>
                <w:rFonts w:ascii="Times New Roman" w:hAnsi="Times New Roman" w:cs="Times New Roman"/>
                <w:sz w:val="20"/>
                <w:szCs w:val="20"/>
              </w:rPr>
              <w:t>/19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072A2C" w14:textId="11F43F60" w:rsidR="00EF3A30" w:rsidRPr="00A703A1" w:rsidRDefault="00D2534B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E9D337" w14:textId="3101F27F" w:rsidR="00EF3A30" w:rsidRPr="00A703A1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188E" w:rsidRPr="00F03CA1" w14:paraId="4648D7DC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03EB8E" w14:textId="74D926C4" w:rsidR="00250865" w:rsidRPr="008C453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İZ12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70B45A" w14:textId="5AEC6122" w:rsidR="00250865" w:rsidRPr="008C453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50865">
              <w:rPr>
                <w:rFonts w:ascii="Times New Roman" w:hAnsi="Times New Roman" w:cs="Times New Roman"/>
                <w:sz w:val="20"/>
                <w:szCs w:val="20"/>
              </w:rPr>
              <w:t>FIZIK I-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0C3ADA5" w14:textId="5B92E62D" w:rsidR="00250865" w:rsidRPr="00F03CA1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Prof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Dr. Yasemin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Çağla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BA80CC" w14:textId="7362A48B" w:rsidR="00250865" w:rsidRDefault="00D2534B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1DE981B0" w14:textId="1620FA40" w:rsidR="00D2534B" w:rsidRDefault="00CC47A4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</w:t>
            </w:r>
            <w:r w:rsidR="00D2534B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DE139A">
              <w:rPr>
                <w:rFonts w:ascii="Times New Roman" w:hAnsi="Times New Roman" w:cs="Times New Roman"/>
                <w:sz w:val="20"/>
                <w:szCs w:val="20"/>
              </w:rPr>
              <w:t>/19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210266" w14:textId="1757434E" w:rsidR="00250865" w:rsidRPr="008C4534" w:rsidRDefault="00D2534B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65C524" w14:textId="32C0D172" w:rsidR="00250865" w:rsidRPr="008C453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3709" w:rsidRPr="00F03CA1" w14:paraId="262A475E" w14:textId="77777777" w:rsidTr="005A188E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597B84" w14:textId="79F44F82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MAT19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0E45776" w14:textId="07804FC4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GENEL MATEMATIK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2FC2D60" w14:textId="56D2B4FB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Barış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Erba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31042F" w14:textId="77777777" w:rsidR="00EF3A30" w:rsidRPr="00812CF4" w:rsidRDefault="00D2534B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1F6577BF" w14:textId="0BC69663" w:rsidR="00D2534B" w:rsidRPr="00812CF4" w:rsidRDefault="00CC47A4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8:</w:t>
            </w:r>
            <w:r w:rsidR="00D2534B" w:rsidRPr="00812CF4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BB5543" w:rsidRPr="00812CF4">
              <w:rPr>
                <w:rFonts w:ascii="Times New Roman" w:hAnsi="Times New Roman" w:cs="Times New Roman"/>
                <w:sz w:val="20"/>
                <w:szCs w:val="20"/>
              </w:rPr>
              <w:t>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AF92E3" w14:textId="4640B3B5" w:rsidR="00EF3A30" w:rsidRPr="00812CF4" w:rsidRDefault="00EE60F9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A2D74B" w14:textId="2A2FDE0E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3709" w:rsidRPr="00F03CA1" w14:paraId="28DFA445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8A78E8" w14:textId="77777777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133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D4F4B" w14:textId="1EEE7C0A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GENEL KIMYA I</w:t>
            </w:r>
            <w:r w:rsidR="00250865"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BA6F39" w14:textId="77777777" w:rsidR="00250865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Gök</w:t>
            </w:r>
            <w:proofErr w:type="spellEnd"/>
            <w:r w:rsidR="00250865"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2E7E97B" w14:textId="588932CC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EDF803" w14:textId="77777777" w:rsidR="00EF3A30" w:rsidRPr="00812CF4" w:rsidRDefault="00CC47A4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05F4E97B" w14:textId="69747FB0" w:rsidR="00CC47A4" w:rsidRPr="00812CF4" w:rsidRDefault="00CC47A4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  <w:r w:rsidR="00151582" w:rsidRPr="00812CF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EE60F9" w:rsidRPr="00812CF4">
              <w:rPr>
                <w:rFonts w:ascii="Times New Roman" w:hAnsi="Times New Roman" w:cs="Times New Roman"/>
                <w:sz w:val="20"/>
                <w:szCs w:val="20"/>
              </w:rPr>
              <w:t>11:</w:t>
            </w:r>
            <w:r w:rsidR="00151582" w:rsidRPr="00812CF4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ADC656" w14:textId="09B98AD2" w:rsidR="00250865" w:rsidRPr="00812CF4" w:rsidRDefault="00151582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9EA2FD" w14:textId="0966782F" w:rsidR="00EF3A30" w:rsidRPr="00812CF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3709" w:rsidRPr="00F03CA1" w14:paraId="27FE895D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0AF875" w14:textId="265CE03C" w:rsidR="00250865" w:rsidRPr="00812CF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133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8EA8FD9" w14:textId="3E194374" w:rsidR="00250865" w:rsidRPr="00812CF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GENERAL CHEMISTRY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99D4EAC" w14:textId="226EABFB" w:rsidR="00250865" w:rsidRPr="00812CF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siye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Safa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B14DEBA" w14:textId="77777777" w:rsidR="00250865" w:rsidRPr="00812CF4" w:rsidRDefault="00CC47A4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32E00A55" w14:textId="261BBB9D" w:rsidR="00CC47A4" w:rsidRPr="00812CF4" w:rsidRDefault="002A42ED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="00CC47A4" w:rsidRPr="00812CF4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  <w:r w:rsidR="00151582" w:rsidRPr="00812CF4">
              <w:rPr>
                <w:rFonts w:ascii="Times New Roman" w:hAnsi="Times New Roman" w:cs="Times New Roman"/>
                <w:sz w:val="20"/>
                <w:szCs w:val="20"/>
              </w:rPr>
              <w:t>/11.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7F91D4B" w14:textId="52E77F2D" w:rsidR="00250865" w:rsidRPr="00812CF4" w:rsidRDefault="00CC47A4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E5ABDA" w14:textId="3B1D6649" w:rsidR="00250865" w:rsidRPr="00812CF4" w:rsidRDefault="00250865" w:rsidP="0025086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3709" w:rsidRPr="00F03CA1" w14:paraId="49DCDCB5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ADB52C" w14:textId="404BA552" w:rsidR="00EF3A30" w:rsidRPr="008C4534" w:rsidRDefault="00250865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İZ10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0C251C" w14:textId="03CD7558" w:rsidR="00EF3A30" w:rsidRPr="008C4534" w:rsidRDefault="00250865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İZİK LAB. 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F891FD" w14:textId="7D1C80AC" w:rsidR="00EF3A30" w:rsidRPr="008C4534" w:rsidRDefault="00CB1468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vr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r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1FFA1D" w14:textId="77777777" w:rsidR="00EF3A30" w:rsidRDefault="00AA2CA5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500589A0" w14:textId="6DE83ECE" w:rsidR="00AA2CA5" w:rsidRPr="008C4534" w:rsidRDefault="00AA2CA5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  <w:r w:rsidR="002A42ED">
              <w:rPr>
                <w:rFonts w:ascii="Times New Roman" w:hAnsi="Times New Roman" w:cs="Times New Roman"/>
                <w:sz w:val="20"/>
                <w:szCs w:val="20"/>
              </w:rPr>
              <w:t>/1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7D9C8F" w14:textId="5BC49FE7" w:rsidR="00250865" w:rsidRPr="008C4534" w:rsidRDefault="00151582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EC0733" w14:textId="71E9D5BC" w:rsidR="00EF3A30" w:rsidRPr="008C4534" w:rsidRDefault="00EF3A30" w:rsidP="00EF3A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738D56C9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F85429E" w14:textId="0F8D023D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İZ10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594F57" w14:textId="444A9FAB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50865">
              <w:rPr>
                <w:rFonts w:ascii="Times New Roman" w:hAnsi="Times New Roman" w:cs="Times New Roman"/>
                <w:sz w:val="20"/>
                <w:szCs w:val="20"/>
              </w:rPr>
              <w:t>FİZİK LAB. 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4568F7" w14:textId="47DA96D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Yasem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Çağla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FD8F85" w14:textId="77777777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20D89397" w14:textId="334BD2B0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00/1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A2C2C0" w14:textId="64CBC990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21610C0" w14:textId="32B9779F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8C4534" w14:paraId="702DC279" w14:textId="77777777" w:rsidTr="009139A5">
        <w:trPr>
          <w:trHeight w:val="315"/>
        </w:trPr>
        <w:tc>
          <w:tcPr>
            <w:tcW w:w="9942" w:type="dxa"/>
            <w:gridSpan w:val="7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285F4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207B79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. YARIYIL</w:t>
            </w:r>
          </w:p>
        </w:tc>
      </w:tr>
      <w:tr w:rsidR="00954343" w:rsidRPr="00F03CA1" w14:paraId="1B12F2F4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975FF8" w14:textId="0C76BC9A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20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2E136C" w14:textId="3C82FE12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MYADA MATEMATIKSEL YÖNTEMLER</w:t>
            </w:r>
          </w:p>
          <w:p w14:paraId="7CABE7E7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498952" w14:textId="5840380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325C26A" w14:textId="69EC88AB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Hüseyin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Berber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60593E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3AA03C1E" w14:textId="5B617986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9:00/2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02F1C0C" w14:textId="773E9CA3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53C756" w14:textId="102EDF03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C2EF825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C2563D" w14:textId="6802F2D3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27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732B97" w14:textId="542A7D2A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NALITIK KIMYA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5C19FE" w14:textId="7D109F6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Prof. Dr. Sibel Emir Diltemiz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2463177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745E12D1" w14:textId="0ACC558B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04CB58" w14:textId="59E3BA58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F9CCB4" w14:textId="712E3E2B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151D821C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75B2F9" w14:textId="3B645A58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27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6004D9" w14:textId="13EAB54B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NALYTICAL CHEMISTRY I-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A6E58E" w14:textId="2E39B120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Prof. Dr. Ali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AE656F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69C14190" w14:textId="4CDFD30F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1:00/2022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FD2E5E" w14:textId="7DE37E80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CE8AC0E" w14:textId="1613EDC9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73147510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CDC5F8" w14:textId="6B78E640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27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30837A" w14:textId="18260B61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NALYTICAL CHEMISTRY I-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30A4A0" w14:textId="068F51E6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Üyesi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Mine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ncü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Kaya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32138F5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50288F00" w14:textId="1C2F55F3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1:00/2022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02DD06" w14:textId="32C77BF0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BE609D7" w14:textId="1595FCBB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1F5C4572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28DC8FB" w14:textId="44E6D38D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21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63F0DF" w14:textId="664E9E8A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MYA LAB. GÜV. ÇALIŞMA ESASLAR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1C4A84" w14:textId="7124F78F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Elmal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22DE08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2D63A0F1" w14:textId="7513B0B8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9:00/1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22021C" w14:textId="78C6766D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1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B7CDBA" w14:textId="360D5B11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E1DEBA1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56FB81" w14:textId="2BE8C6A8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FB8DF5" w14:textId="1C19EEE1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ANORGANIK KIMYA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81C0DA" w14:textId="29EDEB08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Filiz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Yılma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8B5F7D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6CD044A8" w14:textId="6DFA27C8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E6DC97" w14:textId="0BA303B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33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FA95491" w14:textId="396B5971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7B976B78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DBC897" w14:textId="6427A43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AB2BC3" w14:textId="5FD482F0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INORGANIC CHEMISTRY I-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4BAA8B1" w14:textId="76B015AA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Prof. Dr. İbrahim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ani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241FDB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27E64167" w14:textId="0C6351C0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67E19C" w14:textId="169BC4D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7470BAA" w14:textId="66531BB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4BEBC006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10A6FA" w14:textId="6F54678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İM25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E291A0" w14:textId="141496D0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INORGANIC CHEMISTRY I-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F97892" w14:textId="74EA6B46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Dr. Yasemin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Süze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0B3030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6A9363E2" w14:textId="418F2258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6BD60E" w14:textId="26F0E45F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FFA1B7" w14:textId="1D5B2941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B5C4174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0D4DC6" w14:textId="51526352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5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86D5DE1" w14:textId="09DB74E4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INORGANIC CHEMISTRY I-C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B73603" w14:textId="3E1C883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Hakan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Ünv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A8C8F0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2344C4CA" w14:textId="05426BBD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  <w:p w14:paraId="2D9FF08D" w14:textId="30CC28C4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BDC146E" w14:textId="0CBAFEA2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08BD8A" w14:textId="4D4A5A0F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07918769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8B3B01" w14:textId="3A38DE9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635AF8" w14:textId="45D94CF8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ANALİ.KİM.LAB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A5D27A" w14:textId="34C32984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AdnanÖ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E0FDCF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1988923A" w14:textId="139589B9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6:00/18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5E70DF" w14:textId="159ABF4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1CDE85" w14:textId="386DDB2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720E8EA8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D0DB9A" w14:textId="6431128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1857451" w14:textId="3205696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ANALY.CHEM.LAB. I/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7CC2B4E" w14:textId="42EFC124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Ali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Özc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A3D5EA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2EA62E0C" w14:textId="1335D769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6:00/18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414C9D" w14:textId="042F11BA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24FD19" w14:textId="697E0C23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86493F3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E0E009" w14:textId="577FF03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2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FF8819" w14:textId="5952CA29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ANALY.CHEM.LAB. I/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14DDDA" w14:textId="4BD19F44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Mine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Öncü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Kaya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ECFEB1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498FEBEE" w14:textId="7B437A02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6:00/18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5AF8CE" w14:textId="151D97FD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A07CD88" w14:textId="23A47CC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5D8D54B0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37B40E" w14:textId="735D2C1E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27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394C95" w14:textId="77777777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K KIMYA I</w:t>
            </w:r>
          </w:p>
          <w:p w14:paraId="7A035619" w14:textId="4493693E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0AF531" w14:textId="51252104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Üyesi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Halil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Berber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E28D2F" w14:textId="5EFD236E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586D393B" w14:textId="5A691769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3983F1" w14:textId="28CECA99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687A9E3" w14:textId="78546F07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2EEA08A4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828F07" w14:textId="323DBDF6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3B5A89B" w14:textId="1DBF0D50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C CHEMISTRY I-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120A77" w14:textId="2643FE4B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İlker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an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BF7866" w14:textId="056564DE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3E284DFF" w14:textId="2958078B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451684" w14:textId="2538E94E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7D887E" w14:textId="5A346656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B4C6B2A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848592" w14:textId="30FA380F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 27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604F15A" w14:textId="3C237325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ORGANIC CHEMISTRY I-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ABF631" w14:textId="4BB17EE0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proofErr w:type="gram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unda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Ekti</w:t>
            </w:r>
            <w:proofErr w:type="spellEnd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Görk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B7EEAF" w14:textId="1A360F1C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7E10903C" w14:textId="1D373DEC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7A5737" w14:textId="741E1169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70B7EA" w14:textId="2746E8C1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4F4D1DB2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78AB13" w14:textId="3FB9685C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31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47E1EE" w14:textId="38338792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SERAMİK KİMYAS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B31BC4" w14:textId="52381A35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Prof.Dr.Semra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urama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6B14968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083CD971" w14:textId="2FC65803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4:00/15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16E701C" w14:textId="26FE6C74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4CFB485" w14:textId="665C0316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459E2F23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A09A4F" w14:textId="009E892F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İM21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4CAB01" w14:textId="0F7E3978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EVRE VE SORUNLAR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492B31" w14:textId="5C5423F2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B1468">
              <w:rPr>
                <w:rFonts w:ascii="Times New Roman" w:hAnsi="Times New Roman" w:cs="Times New Roman"/>
                <w:sz w:val="20"/>
                <w:szCs w:val="20"/>
              </w:rPr>
              <w:t>Dr.Öğr.Üyesi</w:t>
            </w:r>
            <w:proofErr w:type="spellEnd"/>
            <w:r w:rsidRPr="00CB14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B1468">
              <w:rPr>
                <w:rFonts w:ascii="Times New Roman" w:hAnsi="Times New Roman" w:cs="Times New Roman"/>
                <w:sz w:val="20"/>
                <w:szCs w:val="20"/>
              </w:rPr>
              <w:t>Filiz</w:t>
            </w:r>
            <w:proofErr w:type="spellEnd"/>
            <w:r w:rsidRPr="00CB14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arel</w:t>
            </w:r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6C3640" w14:textId="15E3846E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770ACADE" w14:textId="7FCC683F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/19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159F35" w14:textId="77D52F78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899821" w14:textId="72EF4E10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8C4534" w14:paraId="04606C52" w14:textId="77777777" w:rsidTr="009139A5">
        <w:trPr>
          <w:trHeight w:val="315"/>
        </w:trPr>
        <w:tc>
          <w:tcPr>
            <w:tcW w:w="9942" w:type="dxa"/>
            <w:gridSpan w:val="7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27BA0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49E845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. YARIYIL</w:t>
            </w:r>
          </w:p>
        </w:tc>
      </w:tr>
      <w:tr w:rsidR="00954343" w:rsidRPr="00F03CA1" w14:paraId="4967437A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843AF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B94566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A83612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en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2F1D1D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i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7CD3CD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proofErr w:type="spellEnd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onu</w:t>
            </w:r>
            <w:proofErr w:type="spellEnd"/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D63977" w14:textId="77777777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C453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özetmen</w:t>
            </w:r>
            <w:proofErr w:type="spellEnd"/>
          </w:p>
        </w:tc>
      </w:tr>
      <w:tr w:rsidR="00954343" w:rsidRPr="00F03CA1" w14:paraId="734995AB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AE41B25" w14:textId="27DBEE56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33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BF249C8" w14:textId="3B53255F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ORGANIK KIMYA I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05862E" w14:textId="7FCD75F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Prof. Dr. Deniz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Hü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BB0331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03F94464" w14:textId="3D9289C5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9:00/11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C17437" w14:textId="6B96AE26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942B2F" w14:textId="6192AB4E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14B63564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6B9D6E6" w14:textId="30FA410F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33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761D1B" w14:textId="0B9EAB5A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ORGANIC CHEMISTRY I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476FB2" w14:textId="6120596F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Dr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853539A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1794E62B" w14:textId="0F4D2410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9:00/11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64EC5AE" w14:textId="0EA3E22A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70277AE" w14:textId="52C2B3F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812CF4" w14:paraId="6111E19E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3FD8305" w14:textId="279E4331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343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980ABD" w14:textId="7D8476CE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LETLI ANALIZ 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6E0F025" w14:textId="5DCEAC0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Dr. Nevin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anışka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9FA8DB" w14:textId="4D6991F0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661073D6" w14:textId="7E9A069F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9:00/11:00</w:t>
            </w:r>
          </w:p>
          <w:p w14:paraId="7E697C1A" w14:textId="26A7FCF2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CAE848" w14:textId="33258DD2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63DEF4C" w14:textId="127EE266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812CF4" w14:paraId="0A94952D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9EEC73" w14:textId="7905C4F5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İM33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E1CCE5" w14:textId="481649DF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ANORGANİK TEK.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7E5438" w14:textId="43E47A34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 xml:space="preserve">. Yasemin </w:t>
            </w:r>
            <w:proofErr w:type="spellStart"/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Demircioğlu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786CD03" w14:textId="777777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5671B8D1" w14:textId="79BB69F6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15:00/16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3CC06E9" w14:textId="410D4CB1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2CF4">
              <w:rPr>
                <w:rFonts w:ascii="Times New Roman" w:hAnsi="Times New Roman" w:cs="Times New Roman"/>
                <w:sz w:val="20"/>
                <w:szCs w:val="20"/>
              </w:rPr>
              <w:t>KD133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320272" w14:textId="28C02A77" w:rsidR="00954343" w:rsidRPr="00812CF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2423832B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BC56409" w14:textId="092CC1DA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34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9B9593" w14:textId="15158B1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FIZIKOKIMYA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C5D5E3" w14:textId="76866C83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Dr. Bilge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6EBE85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1DAB22C2" w14:textId="073882E9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4:00/16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9613648" w14:textId="737F41D3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6C55C7" w14:textId="6F29CEAD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5E81443C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F7E5F0" w14:textId="02B1F6DD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İŞL47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63D1B0E" w14:textId="1338263C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TEKNO GİRİŞİMCİLİK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143AD05" w14:textId="781554C5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Dilşad</w:t>
            </w:r>
            <w:proofErr w:type="spellEnd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Tekin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7E3F93F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5C5176DA" w14:textId="30D8007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3:00/14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496176" w14:textId="3672A9F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1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2CC4A8" w14:textId="31EAAC93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58CDD11A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7006424" w14:textId="7D6D68B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32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0E64D7" w14:textId="62471D8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ORG.KİM.LAB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3F4295" w14:textId="35F93DBE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lmal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96B2584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59EA03A0" w14:textId="5369E7AC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8:00/2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9A057E" w14:textId="632DD522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D169A0" w14:textId="12EB4245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6756F708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48E654F" w14:textId="5FF77E2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KİM321 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D1551B" w14:textId="5D2791F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ORG.CHEM.LAB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BA9246" w14:textId="377FCB5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oç.Dr.Emel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B6D7CD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728A5A5F" w14:textId="7F43E1C2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8:00/2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B9F1A3" w14:textId="749EC6B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77CF42" w14:textId="665A13C0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10290001" w14:textId="77777777" w:rsidTr="005A188E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AFA5C8" w14:textId="6BB178DA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İM32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77DACC" w14:textId="60ED0C6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INOR.CHEM.LAB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411A8BC" w14:textId="217AE6EC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Hakan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Ünv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D7B292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64833253" w14:textId="4D0BDAB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7:00/19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82E8813" w14:textId="091391CA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28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C270649" w14:textId="28B49FE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73AD8516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AC6FF2" w14:textId="47C6A13E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35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4F7207" w14:textId="2A24A51C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AYNAK TARAMAS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D64B97" w14:textId="5ADEF7F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Dr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791125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591E998D" w14:textId="4A5EE3F5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9:00/20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F58AD2" w14:textId="0781431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7DB508A" w14:textId="3467B4D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09F82D44" w14:textId="77777777" w:rsidTr="002229F7">
        <w:trPr>
          <w:gridAfter w:val="1"/>
          <w:wAfter w:w="16" w:type="dxa"/>
          <w:trHeight w:val="660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08AC6D" w14:textId="4FD8723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34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CB8C91" w14:textId="5239AD2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ORGANIK BILEŞIKLERDE YAPI KARAKTER.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DC6EA4" w14:textId="36F80B7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Dr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mel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miş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10D73B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3A8ED2A9" w14:textId="6D97A2D0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2:00/13:00</w:t>
            </w:r>
          </w:p>
          <w:p w14:paraId="568D7852" w14:textId="7A2A0F0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4DCD77" w14:textId="04B89A5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1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D00262" w14:textId="0990837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8C4534" w14:paraId="30B3AAF1" w14:textId="77777777" w:rsidTr="009139A5">
        <w:trPr>
          <w:trHeight w:val="315"/>
        </w:trPr>
        <w:tc>
          <w:tcPr>
            <w:tcW w:w="9942" w:type="dxa"/>
            <w:gridSpan w:val="7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AAE8D9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I. YARIYIL</w:t>
            </w:r>
          </w:p>
        </w:tc>
      </w:tr>
      <w:tr w:rsidR="00954343" w:rsidRPr="00F03CA1" w14:paraId="3B4556BE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15C782" w14:textId="3A396DE5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İM435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93C41C" w14:textId="5F105DB2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FIZIKOKIMYA II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D71FA4" w14:textId="5268B1A9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 xml:space="preserve">Prof. Dr. Murat </w:t>
            </w:r>
            <w:proofErr w:type="spellStart"/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6670299" w14:textId="7777777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15E5BCA2" w14:textId="047B6D3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12:00/14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9825577" w14:textId="0121DB7B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703A1"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8157C11" w14:textId="0810B917" w:rsidR="00954343" w:rsidRPr="00A703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6194C0C8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67910A" w14:textId="37ACE65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4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E33FDDB" w14:textId="4E6289D6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ALETLİ ANALİZ LAB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9E9081" w14:textId="77466938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Deniz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Hü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1D2FA6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5D1A6573" w14:textId="675A2D1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1:00/13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B2DCA5" w14:textId="72D7DF2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C7870C" w14:textId="04994BB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2D6CA2E7" w14:textId="77777777" w:rsidTr="002229F7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708D384" w14:textId="740143C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37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A726C6" w14:textId="6F91832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BIYOAFINITE KROMATOGRAFIS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877720" w14:textId="3C615DF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Arzu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sö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647DFF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4AF1E542" w14:textId="0D6EF402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6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F4FEA0" w14:textId="788674F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3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DD91E50" w14:textId="07F9C92E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F03CA1" w14:paraId="4C27E5F6" w14:textId="77777777" w:rsidTr="00AA3F8B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A8D05B" w14:textId="52312C8D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KİM42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4DF9B8" w14:textId="4386EFF2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TEMEL GRUP 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LEMENTLERI KIMYAS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71C656" w14:textId="2AAFDEC6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Filiz</w:t>
            </w:r>
            <w:proofErr w:type="spellEnd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C4534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F03CA1">
              <w:rPr>
                <w:rFonts w:ascii="Times New Roman" w:hAnsi="Times New Roman" w:cs="Times New Roman"/>
                <w:sz w:val="20"/>
                <w:szCs w:val="20"/>
              </w:rPr>
              <w:t>ılma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FF2697E" w14:textId="77777777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4.02.2022</w:t>
            </w:r>
          </w:p>
          <w:p w14:paraId="26D29774" w14:textId="12FA68A5" w:rsidR="00954343" w:rsidRPr="00F03CA1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0183CB" w14:textId="391218CB" w:rsidR="00954343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  <w:p w14:paraId="7808F82E" w14:textId="11694ED2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260203" w14:textId="14A79133" w:rsidR="00954343" w:rsidRPr="008C4534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2844A328" w14:textId="77777777" w:rsidTr="00C17889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0BC6ED" w14:textId="343710A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0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DB30BD" w14:textId="3F8703C1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BIYOKIMYA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E996CF" w14:textId="39A7CD38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Arzu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söz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7034190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334B3600" w14:textId="6E871F8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5:00/17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637DAE" w14:textId="77DF7B1E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D97AB0" w14:textId="7B7A20CC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4E86C867" w14:textId="77777777" w:rsidTr="00C17889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AAAD458" w14:textId="739561D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01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6A0EF77" w14:textId="44D81248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BIYOCHEMISTRY I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70F6440" w14:textId="30423A96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Özlem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Biçen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Ünlüer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03257B3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7485B1AE" w14:textId="2A2674D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7526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:00/1</w:t>
            </w:r>
            <w:r w:rsidR="0087526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FE5686" w14:textId="05DB97BA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29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4A2554" w14:textId="1749390F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3F887985" w14:textId="77777777" w:rsidTr="00C17889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E95619" w14:textId="61B5A9F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360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98ED53" w14:textId="1146F786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POLIMER KIMYASINA GIRIŞ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D566BD" w14:textId="6A929463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Prof. Dr. Murat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rdem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ADE2F1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3.02.2022</w:t>
            </w:r>
          </w:p>
          <w:p w14:paraId="01D3357C" w14:textId="75519B42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7:00/18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B77AD7" w14:textId="29FF2596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133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F044B3" w14:textId="6F1EAD2B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72AEBFD2" w14:textId="77777777" w:rsidTr="00C17889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7BE5F0" w14:textId="21A949B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09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30F357" w14:textId="14DAB164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NDÜSTRİYEL KİMYA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1F43190" w14:textId="464915F5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lmal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C0693C" w14:textId="2B7A78C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147874EA" w14:textId="6256C2B5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6:00/18:00</w:t>
            </w:r>
          </w:p>
          <w:p w14:paraId="201E3CCD" w14:textId="436AF186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072A4B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2</w:t>
            </w:r>
          </w:p>
          <w:p w14:paraId="430F55FF" w14:textId="038B2495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E62E317" w14:textId="06E637B8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4343" w:rsidRPr="00C17889" w14:paraId="50D7429F" w14:textId="77777777" w:rsidTr="00C17889">
        <w:trPr>
          <w:gridAfter w:val="1"/>
          <w:wAfter w:w="16" w:type="dxa"/>
          <w:trHeight w:val="315"/>
        </w:trPr>
        <w:tc>
          <w:tcPr>
            <w:tcW w:w="8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28120F" w14:textId="51136F4F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İM423</w:t>
            </w:r>
          </w:p>
        </w:tc>
        <w:tc>
          <w:tcPr>
            <w:tcW w:w="21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49D125" w14:textId="7FED4254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ND.KİM.LAB</w:t>
            </w:r>
          </w:p>
        </w:tc>
        <w:tc>
          <w:tcPr>
            <w:tcW w:w="21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E9507B" w14:textId="4911F2F2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r.Öğr.Üy</w:t>
            </w:r>
            <w:proofErr w:type="spellEnd"/>
            <w:proofErr w:type="gram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Dilek</w:t>
            </w:r>
            <w:proofErr w:type="spellEnd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Elmalı</w:t>
            </w:r>
            <w:proofErr w:type="spellEnd"/>
          </w:p>
        </w:tc>
        <w:tc>
          <w:tcPr>
            <w:tcW w:w="106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1798EE9" w14:textId="77777777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02.02.2022</w:t>
            </w:r>
          </w:p>
          <w:p w14:paraId="45C168EF" w14:textId="3EE1F9F9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18:00/19:00</w:t>
            </w:r>
          </w:p>
        </w:tc>
        <w:tc>
          <w:tcPr>
            <w:tcW w:w="105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E36208" w14:textId="440A0638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17889">
              <w:rPr>
                <w:rFonts w:ascii="Times New Roman" w:hAnsi="Times New Roman" w:cs="Times New Roman"/>
                <w:sz w:val="20"/>
                <w:szCs w:val="20"/>
              </w:rPr>
              <w:t>KD230</w:t>
            </w:r>
          </w:p>
        </w:tc>
        <w:tc>
          <w:tcPr>
            <w:tcW w:w="26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349224" w14:textId="48F4534D" w:rsidR="00954343" w:rsidRPr="00C17889" w:rsidRDefault="00954343" w:rsidP="0095434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351D567" w14:textId="77777777" w:rsidR="00935CDA" w:rsidRDefault="00935CDA"/>
    <w:sectPr w:rsidR="00935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YCExMDC0sTEwtzQyUdpeDU4uLM/DyQAtNaAOEwNcQsAAAA"/>
  </w:docVars>
  <w:rsids>
    <w:rsidRoot w:val="00D8095A"/>
    <w:rsid w:val="00073A65"/>
    <w:rsid w:val="0008063B"/>
    <w:rsid w:val="000941F9"/>
    <w:rsid w:val="001168EB"/>
    <w:rsid w:val="00140C3E"/>
    <w:rsid w:val="00151582"/>
    <w:rsid w:val="00182ED1"/>
    <w:rsid w:val="00220CBD"/>
    <w:rsid w:val="002229F7"/>
    <w:rsid w:val="00250865"/>
    <w:rsid w:val="00250DFD"/>
    <w:rsid w:val="00251A92"/>
    <w:rsid w:val="00260717"/>
    <w:rsid w:val="00271192"/>
    <w:rsid w:val="002A42ED"/>
    <w:rsid w:val="00333DDC"/>
    <w:rsid w:val="0037776B"/>
    <w:rsid w:val="004811D8"/>
    <w:rsid w:val="004A559A"/>
    <w:rsid w:val="004B263F"/>
    <w:rsid w:val="004E0F6B"/>
    <w:rsid w:val="005A188E"/>
    <w:rsid w:val="005A49AA"/>
    <w:rsid w:val="005C582A"/>
    <w:rsid w:val="00605A9D"/>
    <w:rsid w:val="006402FC"/>
    <w:rsid w:val="006438F8"/>
    <w:rsid w:val="006932E2"/>
    <w:rsid w:val="006D2DA2"/>
    <w:rsid w:val="006D7B49"/>
    <w:rsid w:val="00786739"/>
    <w:rsid w:val="007A3709"/>
    <w:rsid w:val="007B229A"/>
    <w:rsid w:val="00805E27"/>
    <w:rsid w:val="00812CF4"/>
    <w:rsid w:val="00875269"/>
    <w:rsid w:val="008C4534"/>
    <w:rsid w:val="008F03A8"/>
    <w:rsid w:val="008F7DB7"/>
    <w:rsid w:val="008F7E6B"/>
    <w:rsid w:val="009139A5"/>
    <w:rsid w:val="00935CDA"/>
    <w:rsid w:val="00954343"/>
    <w:rsid w:val="00955001"/>
    <w:rsid w:val="009A22BA"/>
    <w:rsid w:val="009A3ED7"/>
    <w:rsid w:val="009C782B"/>
    <w:rsid w:val="009E0392"/>
    <w:rsid w:val="00A36859"/>
    <w:rsid w:val="00A703A1"/>
    <w:rsid w:val="00AA2CA5"/>
    <w:rsid w:val="00AA3F8B"/>
    <w:rsid w:val="00AE4EF0"/>
    <w:rsid w:val="00B0213A"/>
    <w:rsid w:val="00B03D5F"/>
    <w:rsid w:val="00B06BE8"/>
    <w:rsid w:val="00BB5543"/>
    <w:rsid w:val="00BF6FBE"/>
    <w:rsid w:val="00C17889"/>
    <w:rsid w:val="00C75CE0"/>
    <w:rsid w:val="00CB1468"/>
    <w:rsid w:val="00CC47A4"/>
    <w:rsid w:val="00CC71FB"/>
    <w:rsid w:val="00D2534B"/>
    <w:rsid w:val="00D8095A"/>
    <w:rsid w:val="00D965AB"/>
    <w:rsid w:val="00DD2910"/>
    <w:rsid w:val="00DE139A"/>
    <w:rsid w:val="00DE4312"/>
    <w:rsid w:val="00E1596A"/>
    <w:rsid w:val="00E66AA5"/>
    <w:rsid w:val="00EC5830"/>
    <w:rsid w:val="00EE60F9"/>
    <w:rsid w:val="00EE6376"/>
    <w:rsid w:val="00EF3A30"/>
    <w:rsid w:val="00F03CA1"/>
    <w:rsid w:val="00F10CE1"/>
    <w:rsid w:val="00F240A6"/>
    <w:rsid w:val="00FA6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BD1F7"/>
  <w15:chartTrackingRefBased/>
  <w15:docId w15:val="{AD36ABBD-0082-4BA1-8810-0AFE9DB71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453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C453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8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8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3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9</Words>
  <Characters>364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el Emir Diltemiz</dc:creator>
  <cp:keywords/>
  <dc:description/>
  <cp:lastModifiedBy>Sibel Emir Diltemiz</cp:lastModifiedBy>
  <cp:revision>2</cp:revision>
  <cp:lastPrinted>2022-02-01T08:56:00Z</cp:lastPrinted>
  <dcterms:created xsi:type="dcterms:W3CDTF">2022-02-01T13:30:00Z</dcterms:created>
  <dcterms:modified xsi:type="dcterms:W3CDTF">2022-02-01T13:30:00Z</dcterms:modified>
</cp:coreProperties>
</file>